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F5085" w14:textId="77777777" w:rsidR="004F7C1B" w:rsidRPr="00F633C4" w:rsidRDefault="004F7C1B" w:rsidP="00F633C4">
      <w:pPr>
        <w:rPr>
          <w:rFonts w:ascii="Arial" w:hAnsi="Arial" w:cs="Arial"/>
          <w:i/>
          <w:iCs/>
        </w:rPr>
      </w:pPr>
      <w:bookmarkStart w:id="0" w:name="_GoBack"/>
      <w:bookmarkEnd w:id="0"/>
      <w:r w:rsidRPr="00F633C4">
        <w:rPr>
          <w:rFonts w:ascii="Arial" w:hAnsi="Arial" w:cs="Arial"/>
          <w:i/>
          <w:iCs/>
        </w:rPr>
        <w:t>A Celebration of Sex: A Guide to Enjoying God's Gift of Sexual Intimacy</w:t>
      </w:r>
    </w:p>
    <w:p w14:paraId="48F0ADE5" w14:textId="77777777" w:rsidR="004F7C1B" w:rsidRPr="00F633C4" w:rsidRDefault="004F7C1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7" w:history="1">
        <w:r w:rsidRPr="00F633C4">
          <w:rPr>
            <w:rFonts w:ascii="Arial" w:hAnsi="Arial" w:cs="Arial"/>
            <w:sz w:val="22"/>
            <w:szCs w:val="22"/>
          </w:rPr>
          <w:t>Dr. Douglas E. Rosenau</w:t>
        </w:r>
      </w:hyperlink>
    </w:p>
    <w:p w14:paraId="5AB8E27F" w14:textId="77777777" w:rsidR="00F66DAB" w:rsidRPr="00F633C4" w:rsidRDefault="00F66DAB" w:rsidP="00F633C4">
      <w:pPr>
        <w:rPr>
          <w:rFonts w:ascii="Arial" w:hAnsi="Arial" w:cs="Arial"/>
        </w:rPr>
      </w:pPr>
    </w:p>
    <w:p w14:paraId="7BA6FBF9" w14:textId="1D6568F9" w:rsidR="00F633C4" w:rsidRPr="00F633C4" w:rsidRDefault="00F633C4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A Lasting Promise</w:t>
      </w:r>
    </w:p>
    <w:p w14:paraId="501D80C8" w14:textId="644E2179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8" w:history="1">
        <w:r w:rsidRPr="00F633C4">
          <w:rPr>
            <w:rFonts w:ascii="Arial" w:hAnsi="Arial" w:cs="Arial"/>
            <w:sz w:val="22"/>
            <w:szCs w:val="22"/>
          </w:rPr>
          <w:t>Scott</w:t>
        </w:r>
      </w:hyperlink>
      <w:r w:rsidRPr="00F633C4">
        <w:rPr>
          <w:rFonts w:ascii="Arial" w:hAnsi="Arial" w:cs="Arial"/>
          <w:sz w:val="22"/>
          <w:szCs w:val="22"/>
        </w:rPr>
        <w:t xml:space="preserve"> Stanley</w:t>
      </w:r>
    </w:p>
    <w:p w14:paraId="78FA84EC" w14:textId="77777777" w:rsidR="004F7C1B" w:rsidRPr="00F633C4" w:rsidRDefault="004F7C1B" w:rsidP="00F633C4">
      <w:pPr>
        <w:rPr>
          <w:rFonts w:ascii="Arial" w:hAnsi="Arial" w:cs="Arial"/>
        </w:rPr>
      </w:pPr>
    </w:p>
    <w:p w14:paraId="51702B1A" w14:textId="5B0E7A17" w:rsidR="00F633C4" w:rsidRPr="00F633C4" w:rsidRDefault="00F633C4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Cherish: The One Word That Changes Everything for Your Marriage</w:t>
      </w:r>
    </w:p>
    <w:p w14:paraId="5732530B" w14:textId="13E7D66B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Gary Thomas</w:t>
      </w:r>
    </w:p>
    <w:p w14:paraId="5CB0E1EF" w14:textId="77777777" w:rsidR="00F633C4" w:rsidRPr="00F633C4" w:rsidRDefault="00F633C4" w:rsidP="00F633C4">
      <w:pPr>
        <w:rPr>
          <w:rFonts w:ascii="Arial" w:hAnsi="Arial" w:cs="Arial"/>
        </w:rPr>
      </w:pPr>
    </w:p>
    <w:p w14:paraId="079E3F25" w14:textId="4ECE5572" w:rsidR="00F66DAB" w:rsidRPr="00F633C4" w:rsidRDefault="00F66DA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For Men Only: A Straightforward Guide to the Inner Lives of Women</w:t>
      </w:r>
    </w:p>
    <w:p w14:paraId="5CE93612" w14:textId="75EEAEFD" w:rsidR="00F66DAB" w:rsidRPr="00F633C4" w:rsidRDefault="00F66DA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 w:rsidR="00223E05">
        <w:rPr>
          <w:rFonts w:ascii="Arial" w:hAnsi="Arial" w:cs="Arial"/>
          <w:sz w:val="22"/>
          <w:szCs w:val="22"/>
        </w:rPr>
        <w:t xml:space="preserve">Jeff and </w:t>
      </w:r>
      <w:hyperlink r:id="rId9" w:history="1">
        <w:proofErr w:type="spellStart"/>
        <w:r w:rsidRPr="00F633C4">
          <w:rPr>
            <w:rFonts w:ascii="Arial" w:hAnsi="Arial" w:cs="Arial"/>
            <w:sz w:val="22"/>
            <w:szCs w:val="22"/>
          </w:rPr>
          <w:t>Shaunti</w:t>
        </w:r>
        <w:proofErr w:type="spellEnd"/>
        <w:r w:rsidRPr="00F633C4">
          <w:rPr>
            <w:rFonts w:ascii="Arial" w:hAnsi="Arial" w:cs="Arial"/>
            <w:sz w:val="22"/>
            <w:szCs w:val="22"/>
          </w:rPr>
          <w:t xml:space="preserve">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Feldhahn</w:t>
        </w:r>
        <w:proofErr w:type="spellEnd"/>
      </w:hyperlink>
      <w:r w:rsidR="00223E05" w:rsidRPr="00F633C4">
        <w:rPr>
          <w:rFonts w:ascii="Arial" w:hAnsi="Arial" w:cs="Arial"/>
          <w:sz w:val="22"/>
          <w:szCs w:val="22"/>
        </w:rPr>
        <w:t xml:space="preserve"> </w:t>
      </w:r>
    </w:p>
    <w:p w14:paraId="7EB62C1D" w14:textId="77777777" w:rsidR="00F66DAB" w:rsidRPr="00F633C4" w:rsidRDefault="00F66DAB" w:rsidP="00F633C4">
      <w:pPr>
        <w:rPr>
          <w:rFonts w:ascii="Arial" w:hAnsi="Arial" w:cs="Arial"/>
        </w:rPr>
      </w:pPr>
    </w:p>
    <w:p w14:paraId="4C818A55" w14:textId="7CCB8E4A" w:rsidR="00F66DAB" w:rsidRPr="00F633C4" w:rsidRDefault="00F66DA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For Women Only: What You Need to Know About the Inner Lives of Men</w:t>
      </w:r>
    </w:p>
    <w:p w14:paraId="20A4BB58" w14:textId="77777777" w:rsidR="00F66DAB" w:rsidRPr="00F633C4" w:rsidRDefault="00F66DA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proofErr w:type="spellStart"/>
      <w:r w:rsidR="009D6287">
        <w:fldChar w:fldCharType="begin"/>
      </w:r>
      <w:r w:rsidR="009D6287">
        <w:instrText xml:space="preserve"> HYPERLINK "https://www.christianbook.com/apps/easyfind?Ntk=author&amp;Ntt=Shaunti%20Feldhahn" </w:instrText>
      </w:r>
      <w:r w:rsidR="009D6287">
        <w:fldChar w:fldCharType="separate"/>
      </w:r>
      <w:r w:rsidRPr="00F633C4">
        <w:rPr>
          <w:rFonts w:ascii="Arial" w:hAnsi="Arial" w:cs="Arial"/>
          <w:sz w:val="22"/>
          <w:szCs w:val="22"/>
        </w:rPr>
        <w:t>Shaunti</w:t>
      </w:r>
      <w:proofErr w:type="spellEnd"/>
      <w:r w:rsidRPr="00F633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633C4">
        <w:rPr>
          <w:rFonts w:ascii="Arial" w:hAnsi="Arial" w:cs="Arial"/>
          <w:sz w:val="22"/>
          <w:szCs w:val="22"/>
        </w:rPr>
        <w:t>Feldhahn</w:t>
      </w:r>
      <w:proofErr w:type="spellEnd"/>
      <w:r w:rsidR="009D6287">
        <w:rPr>
          <w:rFonts w:ascii="Arial" w:hAnsi="Arial" w:cs="Arial"/>
          <w:sz w:val="22"/>
          <w:szCs w:val="22"/>
        </w:rPr>
        <w:fldChar w:fldCharType="end"/>
      </w:r>
    </w:p>
    <w:p w14:paraId="58B6D431" w14:textId="281E96D5" w:rsidR="00F66DAB" w:rsidRPr="00F633C4" w:rsidRDefault="00F66DAB" w:rsidP="00F633C4">
      <w:pPr>
        <w:rPr>
          <w:rFonts w:ascii="Arial" w:hAnsi="Arial" w:cs="Arial"/>
        </w:rPr>
      </w:pPr>
    </w:p>
    <w:p w14:paraId="66FFBAB4" w14:textId="6C39B755" w:rsidR="00F633C4" w:rsidRPr="00F633C4" w:rsidRDefault="00F633C4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Fun Loving You</w:t>
      </w:r>
    </w:p>
    <w:p w14:paraId="7BAA86CB" w14:textId="650E9640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0" w:history="1">
        <w:r w:rsidRPr="00F633C4">
          <w:rPr>
            <w:rFonts w:ascii="Arial" w:hAnsi="Arial" w:cs="Arial"/>
            <w:sz w:val="22"/>
            <w:szCs w:val="22"/>
          </w:rPr>
          <w:t>Ted</w:t>
        </w:r>
      </w:hyperlink>
      <w:r w:rsidRPr="00F633C4">
        <w:rPr>
          <w:rFonts w:ascii="Arial" w:hAnsi="Arial" w:cs="Arial"/>
          <w:sz w:val="22"/>
          <w:szCs w:val="22"/>
        </w:rPr>
        <w:t xml:space="preserve"> Cunningham</w:t>
      </w:r>
    </w:p>
    <w:p w14:paraId="270E3479" w14:textId="77777777" w:rsidR="00F633C4" w:rsidRPr="00F633C4" w:rsidRDefault="00F633C4" w:rsidP="00F633C4">
      <w:pPr>
        <w:rPr>
          <w:rFonts w:ascii="Arial" w:hAnsi="Arial" w:cs="Arial"/>
        </w:rPr>
      </w:pPr>
    </w:p>
    <w:p w14:paraId="3BB980FD" w14:textId="51AE4EB4" w:rsidR="00F66DAB" w:rsidRPr="00F633C4" w:rsidRDefault="00F66DA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Humility: The Journey Toward Holiness</w:t>
      </w:r>
    </w:p>
    <w:p w14:paraId="56963450" w14:textId="2E065B3B" w:rsidR="00F66DAB" w:rsidRPr="00F633C4" w:rsidRDefault="00F66DA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1" w:history="1">
        <w:r w:rsidRPr="00F633C4">
          <w:rPr>
            <w:rFonts w:ascii="Arial" w:hAnsi="Arial" w:cs="Arial"/>
            <w:sz w:val="22"/>
            <w:szCs w:val="22"/>
          </w:rPr>
          <w:t>Andrew Murray</w:t>
        </w:r>
      </w:hyperlink>
    </w:p>
    <w:p w14:paraId="44E6B555" w14:textId="77777777" w:rsidR="00F66DAB" w:rsidRPr="00F633C4" w:rsidRDefault="00F66DAB" w:rsidP="00F633C4">
      <w:pPr>
        <w:rPr>
          <w:rFonts w:ascii="Arial" w:hAnsi="Arial" w:cs="Arial"/>
        </w:rPr>
      </w:pPr>
    </w:p>
    <w:p w14:paraId="3DB6AD0F" w14:textId="61C761FB" w:rsidR="00F66DAB" w:rsidRPr="00F633C4" w:rsidRDefault="00F66DA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Intimacy Ignited</w:t>
      </w:r>
    </w:p>
    <w:p w14:paraId="2419DC30" w14:textId="0ADDE014" w:rsidR="00F66DAB" w:rsidRPr="00F633C4" w:rsidRDefault="00F66DA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2" w:history="1">
        <w:r w:rsidRPr="00F633C4">
          <w:rPr>
            <w:rFonts w:ascii="Arial" w:hAnsi="Arial" w:cs="Arial"/>
            <w:sz w:val="22"/>
            <w:szCs w:val="22"/>
          </w:rPr>
          <w:t xml:space="preserve">Joseph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Dillow</w:t>
        </w:r>
        <w:proofErr w:type="spellEnd"/>
      </w:hyperlink>
      <w:r w:rsidRPr="00F633C4">
        <w:rPr>
          <w:rFonts w:ascii="Arial" w:hAnsi="Arial" w:cs="Arial"/>
          <w:sz w:val="22"/>
          <w:szCs w:val="22"/>
        </w:rPr>
        <w:t>, </w:t>
      </w:r>
      <w:hyperlink r:id="rId13" w:history="1">
        <w:r w:rsidRPr="00F633C4">
          <w:rPr>
            <w:rFonts w:ascii="Arial" w:hAnsi="Arial" w:cs="Arial"/>
            <w:sz w:val="22"/>
            <w:szCs w:val="22"/>
          </w:rPr>
          <w:t xml:space="preserve">Linda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Dillow</w:t>
        </w:r>
        <w:proofErr w:type="spellEnd"/>
      </w:hyperlink>
      <w:r w:rsidRPr="00F633C4">
        <w:rPr>
          <w:rFonts w:ascii="Arial" w:hAnsi="Arial" w:cs="Arial"/>
          <w:sz w:val="22"/>
          <w:szCs w:val="22"/>
        </w:rPr>
        <w:t>, </w:t>
      </w:r>
      <w:hyperlink r:id="rId14" w:history="1">
        <w:r w:rsidRPr="00F633C4">
          <w:rPr>
            <w:rFonts w:ascii="Arial" w:hAnsi="Arial" w:cs="Arial"/>
            <w:sz w:val="22"/>
            <w:szCs w:val="22"/>
          </w:rPr>
          <w:t xml:space="preserve">Peter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Pintus</w:t>
        </w:r>
        <w:proofErr w:type="spellEnd"/>
      </w:hyperlink>
    </w:p>
    <w:p w14:paraId="7CEA0314" w14:textId="77777777" w:rsidR="004F7C1B" w:rsidRPr="00F633C4" w:rsidRDefault="004F7C1B" w:rsidP="00F633C4">
      <w:pPr>
        <w:rPr>
          <w:rFonts w:ascii="Arial" w:hAnsi="Arial" w:cs="Arial"/>
          <w:sz w:val="22"/>
          <w:szCs w:val="22"/>
        </w:rPr>
      </w:pPr>
    </w:p>
    <w:p w14:paraId="5579EAAF" w14:textId="77777777" w:rsidR="004F7C1B" w:rsidRPr="00F633C4" w:rsidRDefault="004F7C1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Intimate Issues: Conversations Woman-to-Woman</w:t>
      </w:r>
    </w:p>
    <w:p w14:paraId="412D18DC" w14:textId="0C3D20CB" w:rsidR="004F7C1B" w:rsidRPr="00F633C4" w:rsidRDefault="004F7C1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5" w:history="1">
        <w:r w:rsidRPr="00F633C4">
          <w:rPr>
            <w:rFonts w:ascii="Arial" w:hAnsi="Arial" w:cs="Arial"/>
            <w:sz w:val="22"/>
            <w:szCs w:val="22"/>
          </w:rPr>
          <w:t xml:space="preserve">Linda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Dillow</w:t>
        </w:r>
        <w:proofErr w:type="spellEnd"/>
      </w:hyperlink>
    </w:p>
    <w:p w14:paraId="201FB1E3" w14:textId="77777777" w:rsidR="004F7C1B" w:rsidRPr="00F633C4" w:rsidRDefault="004F7C1B" w:rsidP="00F633C4">
      <w:pPr>
        <w:rPr>
          <w:rFonts w:ascii="Arial" w:hAnsi="Arial" w:cs="Arial"/>
        </w:rPr>
      </w:pPr>
    </w:p>
    <w:p w14:paraId="56D20903" w14:textId="77777777" w:rsidR="004F7C1B" w:rsidRPr="00F633C4" w:rsidRDefault="004F7C1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Passion Pursuit: What Kind of Love Are You Making?</w:t>
      </w:r>
    </w:p>
    <w:p w14:paraId="52B09048" w14:textId="77777777" w:rsidR="004F7C1B" w:rsidRPr="00F633C4" w:rsidRDefault="004F7C1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6" w:history="1">
        <w:r w:rsidRPr="00F633C4">
          <w:rPr>
            <w:rFonts w:ascii="Arial" w:hAnsi="Arial" w:cs="Arial"/>
            <w:sz w:val="22"/>
            <w:szCs w:val="22"/>
          </w:rPr>
          <w:t xml:space="preserve">Linda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Dillow</w:t>
        </w:r>
        <w:proofErr w:type="spellEnd"/>
      </w:hyperlink>
      <w:r w:rsidRPr="00F633C4">
        <w:rPr>
          <w:rFonts w:ascii="Arial" w:hAnsi="Arial" w:cs="Arial"/>
          <w:sz w:val="22"/>
          <w:szCs w:val="22"/>
        </w:rPr>
        <w:t>, </w:t>
      </w:r>
      <w:hyperlink r:id="rId17" w:history="1">
        <w:r w:rsidRPr="00F633C4">
          <w:rPr>
            <w:rFonts w:ascii="Arial" w:hAnsi="Arial" w:cs="Arial"/>
            <w:sz w:val="22"/>
            <w:szCs w:val="22"/>
          </w:rPr>
          <w:t xml:space="preserve">Dr. </w:t>
        </w:r>
        <w:proofErr w:type="spellStart"/>
        <w:r w:rsidRPr="00F633C4">
          <w:rPr>
            <w:rFonts w:ascii="Arial" w:hAnsi="Arial" w:cs="Arial"/>
            <w:sz w:val="22"/>
            <w:szCs w:val="22"/>
          </w:rPr>
          <w:t>Juli</w:t>
        </w:r>
        <w:proofErr w:type="spellEnd"/>
        <w:r w:rsidRPr="00F633C4">
          <w:rPr>
            <w:rFonts w:ascii="Arial" w:hAnsi="Arial" w:cs="Arial"/>
            <w:sz w:val="22"/>
            <w:szCs w:val="22"/>
          </w:rPr>
          <w:t xml:space="preserve"> Slattery</w:t>
        </w:r>
      </w:hyperlink>
    </w:p>
    <w:p w14:paraId="388D3D39" w14:textId="77777777" w:rsidR="00F66DAB" w:rsidRPr="00F633C4" w:rsidRDefault="00F66DAB" w:rsidP="00F633C4">
      <w:pPr>
        <w:rPr>
          <w:rFonts w:ascii="Arial" w:hAnsi="Arial" w:cs="Arial"/>
        </w:rPr>
      </w:pPr>
    </w:p>
    <w:p w14:paraId="14A5BA45" w14:textId="0787E798" w:rsidR="00F633C4" w:rsidRPr="00F633C4" w:rsidRDefault="00F633C4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Sacred Marriage</w:t>
      </w:r>
    </w:p>
    <w:p w14:paraId="34E7B7D1" w14:textId="77E97159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8" w:history="1">
        <w:r w:rsidRPr="00F633C4">
          <w:rPr>
            <w:rFonts w:ascii="Arial" w:hAnsi="Arial" w:cs="Arial"/>
            <w:sz w:val="22"/>
            <w:szCs w:val="22"/>
          </w:rPr>
          <w:t>Gary Thomas</w:t>
        </w:r>
      </w:hyperlink>
    </w:p>
    <w:p w14:paraId="68580ADD" w14:textId="77777777" w:rsidR="00F633C4" w:rsidRPr="00F633C4" w:rsidRDefault="00F633C4" w:rsidP="00F633C4">
      <w:pPr>
        <w:rPr>
          <w:rFonts w:ascii="Arial" w:hAnsi="Arial" w:cs="Arial"/>
        </w:rPr>
      </w:pPr>
    </w:p>
    <w:p w14:paraId="734799E6" w14:textId="50B26EF8" w:rsidR="00F66DAB" w:rsidRPr="00F633C4" w:rsidRDefault="00F66DA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Sheet Music: Uncovering the Secrets of Sexual Intimacy in Marriage</w:t>
      </w:r>
    </w:p>
    <w:p w14:paraId="1CE7F05D" w14:textId="03D70100" w:rsidR="00F66DAB" w:rsidRPr="00F633C4" w:rsidRDefault="00F66DA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19" w:history="1">
        <w:r w:rsidRPr="00F633C4">
          <w:rPr>
            <w:rFonts w:ascii="Arial" w:hAnsi="Arial" w:cs="Arial"/>
            <w:sz w:val="22"/>
            <w:szCs w:val="22"/>
          </w:rPr>
          <w:t>Dr. Kevin Leman</w:t>
        </w:r>
      </w:hyperlink>
    </w:p>
    <w:p w14:paraId="6A4E1BCA" w14:textId="518CF677" w:rsidR="004F7C1B" w:rsidRPr="00F633C4" w:rsidRDefault="004F7C1B" w:rsidP="00F633C4">
      <w:pPr>
        <w:rPr>
          <w:rFonts w:ascii="Arial" w:hAnsi="Arial" w:cs="Arial"/>
        </w:rPr>
      </w:pPr>
    </w:p>
    <w:p w14:paraId="7E094D09" w14:textId="77777777" w:rsidR="004F7C1B" w:rsidRPr="00F633C4" w:rsidRDefault="004F7C1B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The Five Love Languages</w:t>
      </w:r>
    </w:p>
    <w:p w14:paraId="45DD480F" w14:textId="2EAAACE2" w:rsidR="004F7C1B" w:rsidRPr="00F633C4" w:rsidRDefault="004F7C1B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20" w:history="1">
        <w:r w:rsidRPr="00F633C4">
          <w:rPr>
            <w:rFonts w:ascii="Arial" w:hAnsi="Arial" w:cs="Arial"/>
            <w:sz w:val="22"/>
            <w:szCs w:val="22"/>
          </w:rPr>
          <w:t>Gary Chapman</w:t>
        </w:r>
      </w:hyperlink>
    </w:p>
    <w:p w14:paraId="64B71B4A" w14:textId="77777777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</w:p>
    <w:p w14:paraId="4CE57499" w14:textId="2C8EE018" w:rsidR="00F633C4" w:rsidRPr="00F633C4" w:rsidRDefault="00F633C4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The Meaning of Marriage</w:t>
      </w:r>
    </w:p>
    <w:p w14:paraId="19B6E50E" w14:textId="12187E50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21" w:history="1">
        <w:r w:rsidRPr="00F633C4">
          <w:rPr>
            <w:rFonts w:ascii="Arial" w:hAnsi="Arial" w:cs="Arial"/>
            <w:sz w:val="22"/>
            <w:szCs w:val="22"/>
          </w:rPr>
          <w:t>Timothy</w:t>
        </w:r>
      </w:hyperlink>
      <w:r w:rsidRPr="00F633C4">
        <w:rPr>
          <w:rFonts w:ascii="Arial" w:hAnsi="Arial" w:cs="Arial"/>
          <w:sz w:val="22"/>
          <w:szCs w:val="22"/>
        </w:rPr>
        <w:t xml:space="preserve"> and Kathy Keller</w:t>
      </w:r>
    </w:p>
    <w:p w14:paraId="1ECA31A1" w14:textId="77777777" w:rsidR="00F633C4" w:rsidRDefault="00F633C4" w:rsidP="00F633C4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lastRenderedPageBreak/>
        <w:t>The Mingling of Souls</w:t>
      </w:r>
    </w:p>
    <w:p w14:paraId="734A58F3" w14:textId="1237428B" w:rsidR="00F633C4" w:rsidRDefault="00F633C4" w:rsidP="00F633C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y: Matt Chandler</w:t>
      </w:r>
    </w:p>
    <w:p w14:paraId="6D009779" w14:textId="77777777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</w:p>
    <w:p w14:paraId="6E16AFD6" w14:textId="1CBB4C2D" w:rsidR="00F633C4" w:rsidRPr="00F633C4" w:rsidRDefault="00F633C4" w:rsidP="00F633C4">
      <w:pPr>
        <w:rPr>
          <w:rFonts w:ascii="Arial" w:hAnsi="Arial" w:cs="Arial"/>
          <w:i/>
          <w:iCs/>
        </w:rPr>
      </w:pPr>
      <w:r w:rsidRPr="00F633C4">
        <w:rPr>
          <w:rFonts w:ascii="Arial" w:hAnsi="Arial" w:cs="Arial"/>
          <w:i/>
          <w:iCs/>
        </w:rPr>
        <w:t>This Momentary Marriage</w:t>
      </w:r>
    </w:p>
    <w:p w14:paraId="77649894" w14:textId="70DC5952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 xml:space="preserve">By: John Piper </w:t>
      </w:r>
    </w:p>
    <w:p w14:paraId="012992CD" w14:textId="77777777" w:rsidR="00C12082" w:rsidRPr="00F633C4" w:rsidRDefault="00C12082" w:rsidP="00F633C4">
      <w:pPr>
        <w:rPr>
          <w:rFonts w:ascii="Arial" w:hAnsi="Arial" w:cs="Arial"/>
        </w:rPr>
      </w:pPr>
    </w:p>
    <w:p w14:paraId="40E31EA1" w14:textId="77777777" w:rsidR="00C12082" w:rsidRPr="00F633C4" w:rsidRDefault="00C12082" w:rsidP="00F633C4">
      <w:pPr>
        <w:rPr>
          <w:rFonts w:ascii="Arial" w:hAnsi="Arial" w:cs="Arial"/>
          <w:b/>
          <w:bCs/>
          <w:i/>
          <w:iCs/>
        </w:rPr>
      </w:pPr>
      <w:r w:rsidRPr="00F633C4">
        <w:rPr>
          <w:rFonts w:ascii="Arial" w:hAnsi="Arial" w:cs="Arial"/>
          <w:i/>
          <w:iCs/>
        </w:rPr>
        <w:t>Unfaithful: Hope and Healing After Infidelity</w:t>
      </w:r>
    </w:p>
    <w:p w14:paraId="079E2349" w14:textId="5B861787" w:rsidR="00C12082" w:rsidRDefault="00C12082" w:rsidP="00F633C4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22" w:history="1">
        <w:r w:rsidRPr="00F633C4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Gary Shriver</w:t>
        </w:r>
      </w:hyperlink>
      <w:r w:rsidRPr="00F633C4">
        <w:rPr>
          <w:rFonts w:ascii="Arial" w:hAnsi="Arial" w:cs="Arial"/>
          <w:sz w:val="22"/>
          <w:szCs w:val="22"/>
        </w:rPr>
        <w:t>, </w:t>
      </w:r>
      <w:hyperlink r:id="rId23" w:history="1">
        <w:r w:rsidRPr="00F633C4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Mona Shriver</w:t>
        </w:r>
      </w:hyperlink>
    </w:p>
    <w:p w14:paraId="424176C7" w14:textId="647676E0" w:rsidR="00F633C4" w:rsidRDefault="00F633C4" w:rsidP="00F633C4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3F8FCDAB" w14:textId="1FFC374F" w:rsidR="00F633C4" w:rsidRPr="00F633C4" w:rsidRDefault="00F633C4" w:rsidP="00F633C4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You and Me Forever</w:t>
      </w:r>
    </w:p>
    <w:p w14:paraId="0AD1FA28" w14:textId="3ABFDDFA" w:rsid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hyperlink r:id="rId24" w:history="1">
        <w:r>
          <w:rPr>
            <w:rFonts w:ascii="Arial" w:hAnsi="Arial" w:cs="Arial"/>
            <w:sz w:val="22"/>
            <w:szCs w:val="22"/>
          </w:rPr>
          <w:t>Francis</w:t>
        </w:r>
      </w:hyperlink>
      <w:r>
        <w:rPr>
          <w:rFonts w:ascii="Arial" w:hAnsi="Arial" w:cs="Arial"/>
          <w:sz w:val="22"/>
          <w:szCs w:val="22"/>
        </w:rPr>
        <w:t xml:space="preserve"> Chan</w:t>
      </w:r>
    </w:p>
    <w:p w14:paraId="6DB38DE5" w14:textId="1C576E5F" w:rsidR="00F633C4" w:rsidRDefault="00F633C4" w:rsidP="00F633C4">
      <w:pPr>
        <w:rPr>
          <w:rFonts w:ascii="Arial" w:hAnsi="Arial" w:cs="Arial"/>
          <w:sz w:val="22"/>
          <w:szCs w:val="22"/>
        </w:rPr>
      </w:pPr>
    </w:p>
    <w:p w14:paraId="613206CE" w14:textId="77777777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</w:p>
    <w:p w14:paraId="6281D19A" w14:textId="393DB1BC" w:rsidR="00F633C4" w:rsidRPr="00223E05" w:rsidRDefault="00F633C4" w:rsidP="00F633C4">
      <w:pPr>
        <w:rPr>
          <w:rFonts w:ascii="Arial" w:hAnsi="Arial" w:cs="Arial"/>
          <w:b/>
          <w:bCs/>
          <w:sz w:val="28"/>
          <w:szCs w:val="28"/>
        </w:rPr>
      </w:pPr>
      <w:r w:rsidRPr="00223E05">
        <w:rPr>
          <w:rFonts w:ascii="Arial" w:hAnsi="Arial" w:cs="Arial"/>
          <w:b/>
          <w:bCs/>
          <w:sz w:val="28"/>
          <w:szCs w:val="28"/>
        </w:rPr>
        <w:t xml:space="preserve">Devotionals: </w:t>
      </w:r>
    </w:p>
    <w:p w14:paraId="0ED84102" w14:textId="77777777" w:rsidR="00F633C4" w:rsidRPr="00F633C4" w:rsidRDefault="00F633C4" w:rsidP="00F633C4">
      <w:pPr>
        <w:rPr>
          <w:rFonts w:ascii="Arial" w:hAnsi="Arial" w:cs="Arial"/>
          <w:sz w:val="22"/>
          <w:szCs w:val="22"/>
        </w:rPr>
      </w:pPr>
    </w:p>
    <w:p w14:paraId="47EC9A5A" w14:textId="1A138B67" w:rsidR="00F633C4" w:rsidRPr="00F633C4" w:rsidRDefault="00F633C4" w:rsidP="00F633C4">
      <w:pPr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i/>
          <w:iCs/>
        </w:rPr>
        <w:t>Devotions for a Sacred Marriage: A Year of Weekly Devotions for Couples</w:t>
      </w:r>
    </w:p>
    <w:p w14:paraId="5AEA58DE" w14:textId="4BE17E3B" w:rsid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>
        <w:rPr>
          <w:rFonts w:ascii="Arial" w:hAnsi="Arial" w:cs="Arial"/>
          <w:sz w:val="22"/>
          <w:szCs w:val="22"/>
        </w:rPr>
        <w:t>Gary Thomas</w:t>
      </w:r>
    </w:p>
    <w:p w14:paraId="24B46F55" w14:textId="391FD7D0" w:rsidR="00F633C4" w:rsidRDefault="00F633C4" w:rsidP="00F633C4">
      <w:pPr>
        <w:rPr>
          <w:rFonts w:ascii="Arial" w:hAnsi="Arial" w:cs="Arial"/>
          <w:sz w:val="22"/>
          <w:szCs w:val="22"/>
        </w:rPr>
      </w:pPr>
    </w:p>
    <w:p w14:paraId="43FB0A79" w14:textId="1C5D6E76" w:rsidR="00F633C4" w:rsidRPr="00F633C4" w:rsidRDefault="00F633C4" w:rsidP="00F633C4">
      <w:pPr>
        <w:rPr>
          <w:rFonts w:ascii="Arial" w:hAnsi="Arial" w:cs="Arial"/>
          <w:b/>
          <w:bCs/>
          <w:i/>
          <w:iCs/>
        </w:rPr>
      </w:pPr>
      <w:proofErr w:type="gramStart"/>
      <w:r>
        <w:rPr>
          <w:rFonts w:ascii="Arial" w:hAnsi="Arial" w:cs="Arial"/>
          <w:i/>
          <w:iCs/>
        </w:rPr>
        <w:t>Happily</w:t>
      </w:r>
      <w:proofErr w:type="gramEnd"/>
      <w:r>
        <w:rPr>
          <w:rFonts w:ascii="Arial" w:hAnsi="Arial" w:cs="Arial"/>
          <w:i/>
          <w:iCs/>
        </w:rPr>
        <w:t xml:space="preserve"> Ever After: Finding Grace in the Messes of Marriage</w:t>
      </w:r>
    </w:p>
    <w:p w14:paraId="10CDABBC" w14:textId="7A5BA0C0" w:rsidR="00F633C4" w:rsidRDefault="00F633C4" w:rsidP="00F633C4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>
        <w:rPr>
          <w:rFonts w:ascii="Arial" w:hAnsi="Arial" w:cs="Arial"/>
          <w:sz w:val="22"/>
          <w:szCs w:val="22"/>
        </w:rPr>
        <w:t>Desiring God (various authors including Francis Chan and John Piper)</w:t>
      </w:r>
    </w:p>
    <w:p w14:paraId="2832E8E0" w14:textId="441CAE6B" w:rsidR="00223E05" w:rsidRDefault="00223E05" w:rsidP="00F633C4">
      <w:pPr>
        <w:rPr>
          <w:rFonts w:ascii="Arial" w:hAnsi="Arial" w:cs="Arial"/>
          <w:sz w:val="22"/>
          <w:szCs w:val="22"/>
        </w:rPr>
      </w:pPr>
    </w:p>
    <w:p w14:paraId="381B650E" w14:textId="750FC9B3" w:rsidR="00223E05" w:rsidRPr="00F633C4" w:rsidRDefault="00223E05" w:rsidP="00223E05">
      <w:pPr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i/>
          <w:iCs/>
        </w:rPr>
        <w:t xml:space="preserve">Two </w:t>
      </w:r>
      <w:proofErr w:type="gramStart"/>
      <w:r>
        <w:rPr>
          <w:rFonts w:ascii="Arial" w:hAnsi="Arial" w:cs="Arial"/>
          <w:i/>
          <w:iCs/>
        </w:rPr>
        <w:t>As</w:t>
      </w:r>
      <w:proofErr w:type="gramEnd"/>
      <w:r>
        <w:rPr>
          <w:rFonts w:ascii="Arial" w:hAnsi="Arial" w:cs="Arial"/>
          <w:i/>
          <w:iCs/>
        </w:rPr>
        <w:t xml:space="preserve"> One, Wife in Pursuit, Husband in Pursuit</w:t>
      </w:r>
    </w:p>
    <w:p w14:paraId="0E00A6B3" w14:textId="60BC03DD" w:rsidR="00223E05" w:rsidRDefault="00223E05" w:rsidP="00223E05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>
        <w:rPr>
          <w:rFonts w:ascii="Arial" w:hAnsi="Arial" w:cs="Arial"/>
          <w:sz w:val="22"/>
          <w:szCs w:val="22"/>
        </w:rPr>
        <w:t>Ryan and Selena Frederick</w:t>
      </w:r>
    </w:p>
    <w:p w14:paraId="27ED1B1D" w14:textId="4E35FB9B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08023B82" w14:textId="248D3B87" w:rsidR="00223E05" w:rsidRPr="00223E05" w:rsidRDefault="00223E05" w:rsidP="00223E05">
      <w:pPr>
        <w:rPr>
          <w:rFonts w:ascii="Arial" w:hAnsi="Arial" w:cs="Arial"/>
          <w:b/>
          <w:bCs/>
          <w:sz w:val="28"/>
          <w:szCs w:val="28"/>
        </w:rPr>
      </w:pPr>
      <w:r w:rsidRPr="00223E05">
        <w:rPr>
          <w:rFonts w:ascii="Arial" w:hAnsi="Arial" w:cs="Arial"/>
          <w:b/>
          <w:bCs/>
          <w:sz w:val="28"/>
          <w:szCs w:val="28"/>
        </w:rPr>
        <w:t xml:space="preserve">For the Blended/Step Family: </w:t>
      </w:r>
    </w:p>
    <w:p w14:paraId="59318348" w14:textId="77777777" w:rsidR="00223E05" w:rsidRDefault="00223E05" w:rsidP="00223E05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5B8647CF" w14:textId="0877D2A6" w:rsidR="00223E05" w:rsidRPr="00F633C4" w:rsidRDefault="00223E05" w:rsidP="00223E05">
      <w:pPr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i/>
          <w:iCs/>
        </w:rPr>
        <w:t>The Smart Stepfamily</w:t>
      </w:r>
    </w:p>
    <w:p w14:paraId="497DA432" w14:textId="6649F07E" w:rsidR="00223E05" w:rsidRDefault="00223E05" w:rsidP="00223E05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>
        <w:rPr>
          <w:rFonts w:ascii="Arial" w:hAnsi="Arial" w:cs="Arial"/>
          <w:sz w:val="22"/>
          <w:szCs w:val="22"/>
        </w:rPr>
        <w:t>Ron Deal</w:t>
      </w:r>
    </w:p>
    <w:p w14:paraId="3D9BEF6F" w14:textId="223D511D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255D8C92" w14:textId="03A4DFDE" w:rsidR="00223E05" w:rsidRPr="00223E05" w:rsidRDefault="00223E05" w:rsidP="00223E05">
      <w:pPr>
        <w:rPr>
          <w:rFonts w:ascii="Arial" w:hAnsi="Arial" w:cs="Arial"/>
          <w:b/>
          <w:bCs/>
          <w:sz w:val="28"/>
          <w:szCs w:val="28"/>
        </w:rPr>
      </w:pPr>
      <w:r w:rsidRPr="00223E05">
        <w:rPr>
          <w:rFonts w:ascii="Arial" w:hAnsi="Arial" w:cs="Arial"/>
          <w:b/>
          <w:bCs/>
          <w:sz w:val="28"/>
          <w:szCs w:val="28"/>
        </w:rPr>
        <w:t xml:space="preserve">Expecting/New Parents: </w:t>
      </w:r>
    </w:p>
    <w:p w14:paraId="4239FFBE" w14:textId="4614F676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08E40F86" w14:textId="01D862A2" w:rsidR="00223E05" w:rsidRPr="00F633C4" w:rsidRDefault="00223E05" w:rsidP="00223E05">
      <w:pPr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i/>
          <w:iCs/>
        </w:rPr>
        <w:t>For Better or For Kids: A Vow to Love Your Spouse with Kids in the House</w:t>
      </w:r>
    </w:p>
    <w:p w14:paraId="3034328A" w14:textId="66E432D8" w:rsidR="00223E05" w:rsidRDefault="00223E05" w:rsidP="00223E05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>
        <w:rPr>
          <w:rFonts w:ascii="Arial" w:hAnsi="Arial" w:cs="Arial"/>
          <w:sz w:val="22"/>
          <w:szCs w:val="22"/>
        </w:rPr>
        <w:t xml:space="preserve">Patrick and Ruth </w:t>
      </w:r>
      <w:proofErr w:type="spellStart"/>
      <w:r>
        <w:rPr>
          <w:rFonts w:ascii="Arial" w:hAnsi="Arial" w:cs="Arial"/>
          <w:sz w:val="22"/>
          <w:szCs w:val="22"/>
        </w:rPr>
        <w:t>Schwenk</w:t>
      </w:r>
      <w:proofErr w:type="spellEnd"/>
    </w:p>
    <w:p w14:paraId="5B7F888F" w14:textId="46A6B050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7C1F99B5" w14:textId="04225045" w:rsidR="00223E05" w:rsidRPr="00F633C4" w:rsidRDefault="00223E05" w:rsidP="00223E05">
      <w:pPr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i/>
          <w:iCs/>
        </w:rPr>
        <w:t>The New Dad’s Playbook</w:t>
      </w:r>
    </w:p>
    <w:p w14:paraId="6358ABF7" w14:textId="45349A94" w:rsidR="00223E05" w:rsidRDefault="00223E05" w:rsidP="00223E05">
      <w:pPr>
        <w:rPr>
          <w:rFonts w:ascii="Arial" w:hAnsi="Arial" w:cs="Arial"/>
          <w:sz w:val="22"/>
          <w:szCs w:val="22"/>
        </w:rPr>
      </w:pPr>
      <w:r w:rsidRPr="00F633C4">
        <w:rPr>
          <w:rFonts w:ascii="Arial" w:hAnsi="Arial" w:cs="Arial"/>
          <w:sz w:val="22"/>
          <w:szCs w:val="22"/>
        </w:rPr>
        <w:t>By: </w:t>
      </w:r>
      <w:r>
        <w:rPr>
          <w:rFonts w:ascii="Arial" w:hAnsi="Arial" w:cs="Arial"/>
          <w:sz w:val="22"/>
          <w:szCs w:val="22"/>
        </w:rPr>
        <w:t>Benjamin Watson</w:t>
      </w:r>
    </w:p>
    <w:p w14:paraId="4A2E960D" w14:textId="77777777" w:rsidR="004E4C03" w:rsidRDefault="004E4C03" w:rsidP="00223E05">
      <w:pPr>
        <w:rPr>
          <w:rFonts w:ascii="Arial" w:hAnsi="Arial" w:cs="Arial"/>
          <w:b/>
          <w:bCs/>
          <w:sz w:val="28"/>
          <w:szCs w:val="28"/>
        </w:rPr>
      </w:pPr>
    </w:p>
    <w:p w14:paraId="31E2480B" w14:textId="77777777" w:rsidR="004E4C03" w:rsidRDefault="004E4C03" w:rsidP="00223E05">
      <w:pPr>
        <w:rPr>
          <w:rFonts w:ascii="Arial" w:hAnsi="Arial" w:cs="Arial"/>
          <w:b/>
          <w:bCs/>
          <w:sz w:val="28"/>
          <w:szCs w:val="28"/>
        </w:rPr>
      </w:pPr>
    </w:p>
    <w:p w14:paraId="752A755F" w14:textId="783F5D11" w:rsidR="00223E05" w:rsidRPr="00BE0FF7" w:rsidRDefault="00223E05" w:rsidP="00223E05">
      <w:pPr>
        <w:rPr>
          <w:rFonts w:ascii="Arial" w:hAnsi="Arial" w:cs="Arial"/>
          <w:b/>
          <w:bCs/>
          <w:sz w:val="28"/>
          <w:szCs w:val="28"/>
        </w:rPr>
      </w:pPr>
      <w:r w:rsidRPr="00BE0FF7">
        <w:rPr>
          <w:rFonts w:ascii="Arial" w:hAnsi="Arial" w:cs="Arial"/>
          <w:b/>
          <w:bCs/>
          <w:sz w:val="28"/>
          <w:szCs w:val="28"/>
        </w:rPr>
        <w:t xml:space="preserve">Websites: </w:t>
      </w:r>
    </w:p>
    <w:p w14:paraId="49ABE184" w14:textId="61F76635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2D65D6DB" w14:textId="77777777" w:rsidR="00BE0FF7" w:rsidRPr="00BE0FF7" w:rsidRDefault="00223E05" w:rsidP="00223E05">
      <w:pPr>
        <w:rPr>
          <w:rFonts w:ascii="Arial" w:hAnsi="Arial" w:cs="Arial"/>
        </w:rPr>
      </w:pPr>
      <w:r w:rsidRPr="00BE0FF7">
        <w:rPr>
          <w:rFonts w:ascii="Arial" w:hAnsi="Arial" w:cs="Arial"/>
          <w:i/>
          <w:iCs/>
        </w:rPr>
        <w:t>Desiring God</w:t>
      </w:r>
      <w:r w:rsidRPr="00BE0FF7">
        <w:rPr>
          <w:rFonts w:ascii="Arial" w:hAnsi="Arial" w:cs="Arial"/>
        </w:rPr>
        <w:t xml:space="preserve"> </w:t>
      </w:r>
      <w:r w:rsidR="00BE0FF7" w:rsidRPr="00BE0FF7">
        <w:rPr>
          <w:rFonts w:ascii="Arial" w:hAnsi="Arial" w:cs="Arial"/>
        </w:rPr>
        <w:t xml:space="preserve"> </w:t>
      </w:r>
    </w:p>
    <w:p w14:paraId="398A588B" w14:textId="16059D04" w:rsidR="00BE0FF7" w:rsidRPr="00BE0FF7" w:rsidRDefault="00770409" w:rsidP="00223E05">
      <w:pPr>
        <w:rPr>
          <w:rFonts w:ascii="Arial" w:hAnsi="Arial" w:cs="Arial"/>
          <w:sz w:val="22"/>
          <w:szCs w:val="22"/>
        </w:rPr>
      </w:pPr>
      <w:hyperlink r:id="rId25" w:history="1">
        <w:r w:rsidR="00BE0FF7" w:rsidRPr="00BE0FF7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www.desiringgod.org</w:t>
        </w:r>
      </w:hyperlink>
    </w:p>
    <w:p w14:paraId="6DE4B1A3" w14:textId="0B739E2C" w:rsidR="00223E05" w:rsidRPr="00BE0FF7" w:rsidRDefault="00223E05" w:rsidP="00223E05">
      <w:pPr>
        <w:rPr>
          <w:rFonts w:ascii="Arial" w:hAnsi="Arial" w:cs="Arial"/>
          <w:sz w:val="22"/>
          <w:szCs w:val="22"/>
        </w:rPr>
      </w:pPr>
      <w:r w:rsidRPr="00BE0FF7">
        <w:rPr>
          <w:rFonts w:ascii="Arial" w:hAnsi="Arial" w:cs="Arial"/>
          <w:sz w:val="22"/>
          <w:szCs w:val="22"/>
        </w:rPr>
        <w:t xml:space="preserve">Often features blog posts on marriage, intimacy, pornography, dating, and much more relationship-centric. They also have a great topical index. </w:t>
      </w:r>
    </w:p>
    <w:p w14:paraId="0BA23DA6" w14:textId="77777777" w:rsidR="00223E05" w:rsidRPr="00BE0FF7" w:rsidRDefault="00223E05" w:rsidP="00223E05">
      <w:pPr>
        <w:rPr>
          <w:rFonts w:ascii="Arial" w:hAnsi="Arial" w:cs="Arial"/>
          <w:sz w:val="22"/>
          <w:szCs w:val="22"/>
        </w:rPr>
      </w:pPr>
    </w:p>
    <w:p w14:paraId="099E8E52" w14:textId="77777777" w:rsidR="00BE0FF7" w:rsidRPr="00BE0FF7" w:rsidRDefault="00223E05" w:rsidP="00223E05">
      <w:pPr>
        <w:rPr>
          <w:rFonts w:ascii="Arial" w:hAnsi="Arial" w:cs="Arial"/>
          <w:i/>
          <w:iCs/>
        </w:rPr>
      </w:pPr>
      <w:r w:rsidRPr="00BE0FF7">
        <w:rPr>
          <w:rFonts w:ascii="Arial" w:hAnsi="Arial" w:cs="Arial"/>
          <w:i/>
          <w:iCs/>
        </w:rPr>
        <w:t>Fierce Marriage</w:t>
      </w:r>
    </w:p>
    <w:p w14:paraId="1477188D" w14:textId="3ECD581F" w:rsidR="00BE0FF7" w:rsidRPr="00BE0FF7" w:rsidRDefault="00770409" w:rsidP="00223E05">
      <w:pPr>
        <w:rPr>
          <w:rFonts w:ascii="Arial" w:hAnsi="Arial" w:cs="Arial"/>
          <w:sz w:val="22"/>
          <w:szCs w:val="22"/>
        </w:rPr>
      </w:pPr>
      <w:hyperlink r:id="rId26" w:history="1">
        <w:r w:rsidR="00BE0FF7" w:rsidRPr="00BE0FF7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fiercemarriage.com</w:t>
        </w:r>
      </w:hyperlink>
      <w:r w:rsidR="00BE0FF7" w:rsidRPr="00BE0FF7">
        <w:rPr>
          <w:rFonts w:ascii="Arial" w:hAnsi="Arial" w:cs="Arial"/>
          <w:sz w:val="22"/>
          <w:szCs w:val="22"/>
        </w:rPr>
        <w:t xml:space="preserve"> </w:t>
      </w:r>
    </w:p>
    <w:p w14:paraId="24E55804" w14:textId="7614BBD7" w:rsidR="00223E05" w:rsidRPr="00BE0FF7" w:rsidRDefault="00223E05" w:rsidP="00223E05">
      <w:pPr>
        <w:rPr>
          <w:rFonts w:ascii="Arial" w:hAnsi="Arial" w:cs="Arial"/>
          <w:sz w:val="22"/>
          <w:szCs w:val="22"/>
        </w:rPr>
      </w:pPr>
      <w:r w:rsidRPr="00BE0FF7">
        <w:rPr>
          <w:rFonts w:ascii="Arial" w:hAnsi="Arial" w:cs="Arial"/>
          <w:sz w:val="22"/>
          <w:szCs w:val="22"/>
        </w:rPr>
        <w:t xml:space="preserve">They’re working on a book right now, so their post frequency is down, but everything they post is worth reading. </w:t>
      </w:r>
    </w:p>
    <w:p w14:paraId="5483DD75" w14:textId="77777777" w:rsidR="00223E05" w:rsidRPr="00BE0FF7" w:rsidRDefault="00223E05" w:rsidP="00223E05">
      <w:pPr>
        <w:rPr>
          <w:rFonts w:ascii="Arial" w:hAnsi="Arial" w:cs="Arial"/>
          <w:sz w:val="22"/>
          <w:szCs w:val="22"/>
        </w:rPr>
      </w:pPr>
    </w:p>
    <w:p w14:paraId="622F002E" w14:textId="70655F24" w:rsidR="00BE0FF7" w:rsidRPr="00BE0FF7" w:rsidRDefault="00223E05" w:rsidP="00223E05">
      <w:pPr>
        <w:rPr>
          <w:rFonts w:ascii="Arial" w:hAnsi="Arial" w:cs="Arial"/>
        </w:rPr>
      </w:pPr>
      <w:r w:rsidRPr="00BE0FF7">
        <w:rPr>
          <w:rFonts w:ascii="Arial" w:hAnsi="Arial" w:cs="Arial"/>
          <w:i/>
          <w:iCs/>
        </w:rPr>
        <w:t>Thriving Marriages</w:t>
      </w:r>
      <w:r w:rsidRPr="00BE0FF7">
        <w:rPr>
          <w:rFonts w:ascii="Arial" w:hAnsi="Arial" w:cs="Arial"/>
        </w:rPr>
        <w:t xml:space="preserve"> </w:t>
      </w:r>
    </w:p>
    <w:p w14:paraId="7BFFED39" w14:textId="48220B5F" w:rsidR="00BE0FF7" w:rsidRPr="00BE0FF7" w:rsidRDefault="00770409" w:rsidP="00223E05">
      <w:pPr>
        <w:rPr>
          <w:rFonts w:ascii="Arial" w:hAnsi="Arial" w:cs="Arial"/>
          <w:sz w:val="22"/>
          <w:szCs w:val="22"/>
        </w:rPr>
      </w:pPr>
      <w:hyperlink r:id="rId27" w:history="1">
        <w:r w:rsidR="00BE0FF7" w:rsidRPr="00BE0FF7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thrivingmarriages.com/</w:t>
        </w:r>
      </w:hyperlink>
    </w:p>
    <w:p w14:paraId="039BA2D0" w14:textId="2C9F13E9" w:rsidR="00223E05" w:rsidRPr="00BE0FF7" w:rsidRDefault="00223E05" w:rsidP="00223E05">
      <w:pPr>
        <w:rPr>
          <w:rFonts w:ascii="Arial" w:hAnsi="Arial" w:cs="Arial"/>
          <w:sz w:val="22"/>
          <w:szCs w:val="22"/>
        </w:rPr>
      </w:pPr>
      <w:r w:rsidRPr="00BE0FF7">
        <w:rPr>
          <w:rFonts w:ascii="Arial" w:hAnsi="Arial" w:cs="Arial"/>
          <w:sz w:val="22"/>
          <w:szCs w:val="22"/>
        </w:rPr>
        <w:t xml:space="preserve">Sends out a daily email with posts on marriage, intimacy, communication, and much more. They curate content from other sites and distribute a variety of posts. </w:t>
      </w:r>
    </w:p>
    <w:p w14:paraId="1388F56C" w14:textId="77777777" w:rsidR="00223E05" w:rsidRPr="00BE0FF7" w:rsidRDefault="00223E05" w:rsidP="00223E05">
      <w:pPr>
        <w:rPr>
          <w:rFonts w:ascii="Arial" w:hAnsi="Arial" w:cs="Arial"/>
        </w:rPr>
      </w:pPr>
    </w:p>
    <w:p w14:paraId="68446885" w14:textId="5F97DD3F" w:rsidR="00BE0FF7" w:rsidRPr="00BE0FF7" w:rsidRDefault="00223E05" w:rsidP="00223E05">
      <w:pPr>
        <w:rPr>
          <w:rFonts w:ascii="Arial" w:hAnsi="Arial" w:cs="Arial"/>
          <w:i/>
          <w:iCs/>
        </w:rPr>
      </w:pPr>
      <w:r w:rsidRPr="00BE0FF7">
        <w:rPr>
          <w:rFonts w:ascii="Arial" w:hAnsi="Arial" w:cs="Arial"/>
          <w:i/>
          <w:iCs/>
        </w:rPr>
        <w:t xml:space="preserve">Gary Thomas </w:t>
      </w:r>
    </w:p>
    <w:p w14:paraId="600FB1B2" w14:textId="7951A2B8" w:rsidR="00BE0FF7" w:rsidRPr="00BE0FF7" w:rsidRDefault="00770409" w:rsidP="00223E05">
      <w:pPr>
        <w:rPr>
          <w:rFonts w:ascii="Arial" w:hAnsi="Arial" w:cs="Arial"/>
          <w:i/>
          <w:iCs/>
          <w:sz w:val="22"/>
          <w:szCs w:val="22"/>
        </w:rPr>
      </w:pPr>
      <w:hyperlink r:id="rId28" w:history="1">
        <w:r w:rsidR="00BE0FF7" w:rsidRPr="00BE0FF7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://www.garythomas.com/</w:t>
        </w:r>
      </w:hyperlink>
    </w:p>
    <w:p w14:paraId="2775FC5D" w14:textId="4E71367E" w:rsidR="00223E05" w:rsidRPr="00BE0FF7" w:rsidRDefault="00223E05" w:rsidP="00223E05">
      <w:pPr>
        <w:rPr>
          <w:rFonts w:ascii="Arial" w:hAnsi="Arial" w:cs="Arial"/>
          <w:sz w:val="22"/>
          <w:szCs w:val="22"/>
        </w:rPr>
      </w:pPr>
      <w:r w:rsidRPr="00BE0FF7">
        <w:rPr>
          <w:rFonts w:ascii="Arial" w:hAnsi="Arial" w:cs="Arial"/>
          <w:sz w:val="22"/>
          <w:szCs w:val="22"/>
        </w:rPr>
        <w:t xml:space="preserve">Consistently creates excellent content in both books and articles. </w:t>
      </w:r>
    </w:p>
    <w:p w14:paraId="3010328D" w14:textId="78702090" w:rsidR="00223E05" w:rsidRPr="00BE0FF7" w:rsidRDefault="00223E05" w:rsidP="00223E05">
      <w:pPr>
        <w:rPr>
          <w:rFonts w:ascii="Arial" w:hAnsi="Arial" w:cs="Arial"/>
        </w:rPr>
      </w:pPr>
    </w:p>
    <w:p w14:paraId="4F872262" w14:textId="7FBEFB35" w:rsidR="00BE0FF7" w:rsidRPr="00BE0FF7" w:rsidRDefault="00BE0FF7" w:rsidP="00223E05">
      <w:pPr>
        <w:rPr>
          <w:rFonts w:ascii="Arial" w:hAnsi="Arial" w:cs="Arial"/>
          <w:i/>
          <w:iCs/>
        </w:rPr>
      </w:pPr>
      <w:r w:rsidRPr="00BE0FF7">
        <w:rPr>
          <w:rFonts w:ascii="Arial" w:hAnsi="Arial" w:cs="Arial"/>
          <w:i/>
          <w:iCs/>
        </w:rPr>
        <w:t xml:space="preserve">Scott </w:t>
      </w:r>
      <w:proofErr w:type="spellStart"/>
      <w:r w:rsidRPr="00BE0FF7">
        <w:rPr>
          <w:rFonts w:ascii="Arial" w:hAnsi="Arial" w:cs="Arial"/>
          <w:i/>
          <w:iCs/>
        </w:rPr>
        <w:t>Kedersha</w:t>
      </w:r>
      <w:proofErr w:type="spellEnd"/>
    </w:p>
    <w:p w14:paraId="68141A56" w14:textId="77777777" w:rsidR="00BE0FF7" w:rsidRPr="00BE0FF7" w:rsidRDefault="00BE0FF7" w:rsidP="00223E05">
      <w:pPr>
        <w:rPr>
          <w:rFonts w:ascii="Arial" w:hAnsi="Arial" w:cs="Arial"/>
          <w:i/>
          <w:iCs/>
          <w:sz w:val="22"/>
          <w:szCs w:val="22"/>
        </w:rPr>
      </w:pPr>
      <w:r w:rsidRPr="00BE0FF7">
        <w:rPr>
          <w:rFonts w:ascii="Arial" w:hAnsi="Arial" w:cs="Arial"/>
          <w:i/>
          <w:iCs/>
          <w:sz w:val="22"/>
          <w:szCs w:val="22"/>
        </w:rPr>
        <w:t>www.</w:t>
      </w:r>
      <w:r w:rsidR="00223E05" w:rsidRPr="00BE0FF7">
        <w:rPr>
          <w:rFonts w:ascii="Arial" w:hAnsi="Arial" w:cs="Arial"/>
          <w:i/>
          <w:iCs/>
          <w:sz w:val="22"/>
          <w:szCs w:val="22"/>
        </w:rPr>
        <w:t xml:space="preserve">ScottKedersha.com </w:t>
      </w:r>
    </w:p>
    <w:p w14:paraId="50119769" w14:textId="1BAA1C80" w:rsidR="00223E05" w:rsidRPr="00BE0FF7" w:rsidRDefault="00223E05" w:rsidP="00223E05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BE0FF7">
        <w:rPr>
          <w:rFonts w:ascii="Arial" w:hAnsi="Arial" w:cs="Arial"/>
          <w:sz w:val="22"/>
          <w:szCs w:val="22"/>
        </w:rPr>
        <w:t>Practical, biblical, and authentic encouragement to follow Christ and grow relationships</w:t>
      </w:r>
      <w:r w:rsidRPr="00BE0FF7">
        <w:rPr>
          <w:rFonts w:ascii="Arial" w:hAnsi="Arial" w:cs="Arial"/>
        </w:rPr>
        <w:t xml:space="preserve">. </w:t>
      </w:r>
    </w:p>
    <w:p w14:paraId="6B18F69D" w14:textId="77777777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6B862E51" w14:textId="15ABD0DD" w:rsidR="00223E05" w:rsidRDefault="00223E05" w:rsidP="00223E05">
      <w:pPr>
        <w:rPr>
          <w:rFonts w:ascii="Arial" w:hAnsi="Arial" w:cs="Arial"/>
          <w:sz w:val="22"/>
          <w:szCs w:val="22"/>
        </w:rPr>
      </w:pPr>
    </w:p>
    <w:p w14:paraId="4AED6FF4" w14:textId="0A3C8CD5" w:rsidR="00223E05" w:rsidRPr="00BE0FF7" w:rsidRDefault="00223E05" w:rsidP="00223E05">
      <w:pPr>
        <w:rPr>
          <w:rStyle w:val="Hyperlink"/>
          <w:rFonts w:ascii="Arial" w:hAnsi="Arial" w:cs="Arial"/>
          <w:b/>
          <w:bCs/>
          <w:color w:val="auto"/>
          <w:sz w:val="32"/>
          <w:szCs w:val="32"/>
          <w:u w:val="none"/>
        </w:rPr>
      </w:pPr>
      <w:r w:rsidRPr="00BE0FF7">
        <w:rPr>
          <w:rFonts w:ascii="Arial" w:hAnsi="Arial" w:cs="Arial"/>
          <w:b/>
          <w:bCs/>
          <w:sz w:val="32"/>
          <w:szCs w:val="32"/>
        </w:rPr>
        <w:t xml:space="preserve">Podcasts: </w:t>
      </w:r>
    </w:p>
    <w:p w14:paraId="03C6C927" w14:textId="77777777" w:rsidR="00223E05" w:rsidRDefault="00223E05" w:rsidP="00223E05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10DEADF1" w14:textId="202D239D" w:rsidR="00BE0FF7" w:rsidRPr="00BE0FF7" w:rsidRDefault="00BE0FF7" w:rsidP="00BE0FF7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The Married People Podcast</w:t>
      </w:r>
    </w:p>
    <w:p w14:paraId="33B856DF" w14:textId="77777777" w:rsidR="00BE0FF7" w:rsidRPr="00BE0FF7" w:rsidRDefault="00770409" w:rsidP="00BE0FF7">
      <w:pPr>
        <w:rPr>
          <w:rFonts w:ascii="Arial" w:hAnsi="Arial" w:cs="Arial"/>
          <w:sz w:val="22"/>
          <w:szCs w:val="22"/>
        </w:rPr>
      </w:pPr>
      <w:hyperlink r:id="rId29" w:history="1">
        <w:r w:rsidR="00BE0FF7" w:rsidRPr="00BE0FF7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marriedpeople.org/podcast/</w:t>
        </w:r>
      </w:hyperlink>
    </w:p>
    <w:p w14:paraId="726CFF91" w14:textId="41501FED" w:rsidR="00BE0FF7" w:rsidRDefault="00BE0FF7" w:rsidP="00BE0FF7">
      <w:pPr>
        <w:rPr>
          <w:rFonts w:ascii="Arial" w:hAnsi="Arial" w:cs="Arial"/>
          <w:sz w:val="22"/>
          <w:szCs w:val="22"/>
        </w:rPr>
      </w:pPr>
      <w:r w:rsidRPr="00BE0FF7">
        <w:rPr>
          <w:rFonts w:ascii="Arial" w:hAnsi="Arial" w:cs="Arial"/>
          <w:sz w:val="22"/>
          <w:szCs w:val="22"/>
        </w:rPr>
        <w:t xml:space="preserve">This podcast from Ted Lowe seeks to help make marriage real, fun, and simple. </w:t>
      </w:r>
    </w:p>
    <w:p w14:paraId="39E59B2B" w14:textId="387E92D1" w:rsidR="00BE0FF7" w:rsidRDefault="00BE0FF7" w:rsidP="00BE0FF7">
      <w:pPr>
        <w:rPr>
          <w:rFonts w:ascii="Arial" w:hAnsi="Arial" w:cs="Arial"/>
          <w:sz w:val="22"/>
          <w:szCs w:val="22"/>
        </w:rPr>
      </w:pPr>
    </w:p>
    <w:p w14:paraId="1B5C1EEF" w14:textId="77777777" w:rsidR="00223E05" w:rsidRDefault="00223E05" w:rsidP="00F633C4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62FF0A35" w14:textId="68D5DDA6" w:rsidR="00BE0FF7" w:rsidRPr="00BE0FF7" w:rsidRDefault="00BE0FF7" w:rsidP="00BE0FF7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Fierce Marriage Podcast</w:t>
      </w:r>
    </w:p>
    <w:p w14:paraId="10E9453F" w14:textId="77777777" w:rsidR="00BE0FF7" w:rsidRPr="00BE0FF7" w:rsidRDefault="00770409" w:rsidP="00BE0FF7">
      <w:pPr>
        <w:rPr>
          <w:rFonts w:ascii="Arial" w:hAnsi="Arial" w:cs="Arial"/>
          <w:sz w:val="22"/>
          <w:szCs w:val="22"/>
        </w:rPr>
      </w:pPr>
      <w:hyperlink r:id="rId30" w:history="1">
        <w:r w:rsidR="00BE0FF7" w:rsidRPr="00BE0FF7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fiercemarriage.com/podcast</w:t>
        </w:r>
      </w:hyperlink>
    </w:p>
    <w:p w14:paraId="0252A40B" w14:textId="0E9952F4" w:rsidR="00BE0FF7" w:rsidRPr="00BE0FF7" w:rsidRDefault="00BE0FF7" w:rsidP="00BE0FF7">
      <w:pPr>
        <w:rPr>
          <w:rFonts w:ascii="Arial" w:hAnsi="Arial" w:cs="Arial"/>
          <w:sz w:val="22"/>
          <w:szCs w:val="22"/>
        </w:rPr>
      </w:pPr>
      <w:r w:rsidRPr="00BE0FF7">
        <w:rPr>
          <w:rFonts w:ascii="Arial" w:hAnsi="Arial" w:cs="Arial"/>
          <w:sz w:val="22"/>
          <w:szCs w:val="22"/>
        </w:rPr>
        <w:t xml:space="preserve">Solid content is each new episode, on topics such as money, sex, in-laws, and communication. </w:t>
      </w:r>
    </w:p>
    <w:p w14:paraId="376BDB57" w14:textId="77777777" w:rsidR="00BE0FF7" w:rsidRPr="00BE0FF7" w:rsidRDefault="00BE0FF7" w:rsidP="00BE0FF7">
      <w:pPr>
        <w:rPr>
          <w:rFonts w:ascii="Arial" w:hAnsi="Arial" w:cs="Arial"/>
          <w:sz w:val="22"/>
          <w:szCs w:val="22"/>
        </w:rPr>
      </w:pPr>
    </w:p>
    <w:p w14:paraId="15A7086D" w14:textId="77777777" w:rsidR="00F633C4" w:rsidRDefault="00F633C4" w:rsidP="00F633C4">
      <w:pPr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</w:p>
    <w:p w14:paraId="35444051" w14:textId="6B278E9E" w:rsidR="003A260C" w:rsidRPr="00F633C4" w:rsidRDefault="003A260C" w:rsidP="004F7C1B">
      <w:pPr>
        <w:rPr>
          <w:rFonts w:ascii="Arial" w:hAnsi="Arial" w:cs="Arial"/>
          <w:b/>
          <w:sz w:val="22"/>
          <w:szCs w:val="22"/>
        </w:rPr>
      </w:pPr>
    </w:p>
    <w:sectPr w:rsidR="003A260C" w:rsidRPr="00F633C4" w:rsidSect="00AB4E9C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3361" w:right="990" w:bottom="1296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E8E8B" w14:textId="77777777" w:rsidR="00770409" w:rsidRDefault="00770409" w:rsidP="00C42C43">
      <w:r>
        <w:separator/>
      </w:r>
    </w:p>
  </w:endnote>
  <w:endnote w:type="continuationSeparator" w:id="0">
    <w:p w14:paraId="7CEDCA55" w14:textId="77777777" w:rsidR="00770409" w:rsidRDefault="00770409" w:rsidP="00C42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D6C5C" w14:textId="77777777" w:rsidR="009D6287" w:rsidRDefault="009D62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1733D" w14:textId="77777777" w:rsidR="009D6287" w:rsidRDefault="009D62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DA2AA" w14:textId="77777777" w:rsidR="009D6287" w:rsidRDefault="009D62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9B0F0" w14:textId="77777777" w:rsidR="00770409" w:rsidRDefault="00770409" w:rsidP="00C42C43">
      <w:r>
        <w:separator/>
      </w:r>
    </w:p>
  </w:footnote>
  <w:footnote w:type="continuationSeparator" w:id="0">
    <w:p w14:paraId="27F20055" w14:textId="77777777" w:rsidR="00770409" w:rsidRDefault="00770409" w:rsidP="00C42C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9E13B" w14:textId="77777777" w:rsidR="009D6287" w:rsidRDefault="009D62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689387" w14:textId="18079895" w:rsidR="00EB0D36" w:rsidRDefault="009D6287" w:rsidP="00C42C43">
    <w:pPr>
      <w:pStyle w:val="Header"/>
      <w:ind w:left="-1440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DBDC8F3" wp14:editId="1D6D21BF">
              <wp:simplePos x="0" y="0"/>
              <wp:positionH relativeFrom="column">
                <wp:posOffset>891540</wp:posOffset>
              </wp:positionH>
              <wp:positionV relativeFrom="paragraph">
                <wp:posOffset>464820</wp:posOffset>
              </wp:positionV>
              <wp:extent cx="3888105" cy="1370965"/>
              <wp:effectExtent l="0" t="0" r="0" b="63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888105" cy="13709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8A8A24" w14:textId="58FEC1F0" w:rsidR="00EB0D36" w:rsidRPr="00C42C43" w:rsidRDefault="00F66DAB" w:rsidP="00F66DAB">
                          <w:pPr>
                            <w:pStyle w:val="ListParagraph"/>
                            <w:rPr>
                              <w:color w:val="000000" w:themeColor="text1"/>
                            </w:rPr>
                          </w:pPr>
                          <w:r w:rsidRPr="00F66DAB">
                            <w:rPr>
                              <w:color w:val="FFFFFF" w:themeColor="background1"/>
                              <w:sz w:val="96"/>
                              <w:szCs w:val="96"/>
                            </w:rPr>
                            <w:t>RESOURCE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BDC8F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70.2pt;margin-top:36.6pt;width:306.15pt;height:107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" filled="f" stroked="f" strokeweight=".5pt">
              <v:textbox>
                <w:txbxContent>
                  <w:p w14:paraId="218A8A24" w14:textId="58FEC1F0" w:rsidR="00EB0D36" w:rsidRPr="00C42C43" w:rsidRDefault="00F66DAB" w:rsidP="00F66DAB">
                    <w:pPr>
                      <w:pStyle w:val="ListParagraph"/>
                      <w:rPr>
                        <w:color w:val="000000" w:themeColor="text1"/>
                      </w:rPr>
                    </w:pPr>
                    <w:r w:rsidRPr="00F66DAB">
                      <w:rPr>
                        <w:color w:val="FFFFFF" w:themeColor="background1"/>
                        <w:sz w:val="96"/>
                        <w:szCs w:val="96"/>
                      </w:rPr>
                      <w:t>RESOURCE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D2DC89" wp14:editId="49EEA777">
              <wp:simplePos x="0" y="0"/>
              <wp:positionH relativeFrom="column">
                <wp:posOffset>-883920</wp:posOffset>
              </wp:positionH>
              <wp:positionV relativeFrom="paragraph">
                <wp:posOffset>-68580</wp:posOffset>
              </wp:positionV>
              <wp:extent cx="7771765" cy="1976120"/>
              <wp:effectExtent l="0" t="0" r="635" b="508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1765" cy="1976120"/>
                      </a:xfrm>
                      <a:prstGeom prst="rect">
                        <a:avLst/>
                      </a:prstGeom>
                      <a:solidFill>
                        <a:srgbClr val="DB6E1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3140DC" id="Rectangle 1" o:spid="_x0000_s1026" style="position:absolute;margin-left:-69.6pt;margin-top:-5.4pt;width:611.95pt;height:15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" fillcolor="#db6e1a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1725C" w14:textId="77777777" w:rsidR="009D6287" w:rsidRDefault="009D62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45D51"/>
    <w:multiLevelType w:val="hybridMultilevel"/>
    <w:tmpl w:val="6AF849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970191B"/>
    <w:multiLevelType w:val="hybridMultilevel"/>
    <w:tmpl w:val="81CA9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11719"/>
    <w:multiLevelType w:val="hybridMultilevel"/>
    <w:tmpl w:val="BF36FE1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E702F8D"/>
    <w:multiLevelType w:val="hybridMultilevel"/>
    <w:tmpl w:val="BDC26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113BF"/>
    <w:multiLevelType w:val="hybridMultilevel"/>
    <w:tmpl w:val="5C4C45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3C548D"/>
    <w:multiLevelType w:val="hybridMultilevel"/>
    <w:tmpl w:val="9C8ACA88"/>
    <w:lvl w:ilvl="0" w:tplc="D378275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FD20211"/>
    <w:multiLevelType w:val="hybridMultilevel"/>
    <w:tmpl w:val="2B7EFBD8"/>
    <w:lvl w:ilvl="0" w:tplc="11F09B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DAxMTA2MzKzNLBU0lEKTi0uzszPAymwqAUAJXmfHSwAAAA="/>
  </w:docVars>
  <w:rsids>
    <w:rsidRoot w:val="00C42C43"/>
    <w:rsid w:val="00035CAF"/>
    <w:rsid w:val="00047546"/>
    <w:rsid w:val="00082B8F"/>
    <w:rsid w:val="00110AF8"/>
    <w:rsid w:val="00123F01"/>
    <w:rsid w:val="001248E9"/>
    <w:rsid w:val="001E4D5D"/>
    <w:rsid w:val="001F1E54"/>
    <w:rsid w:val="00223E05"/>
    <w:rsid w:val="002277F6"/>
    <w:rsid w:val="002952BB"/>
    <w:rsid w:val="00296800"/>
    <w:rsid w:val="002A3569"/>
    <w:rsid w:val="002F6F61"/>
    <w:rsid w:val="00313E37"/>
    <w:rsid w:val="00323A7F"/>
    <w:rsid w:val="003801D7"/>
    <w:rsid w:val="00386561"/>
    <w:rsid w:val="003A260C"/>
    <w:rsid w:val="0043084E"/>
    <w:rsid w:val="004E4C03"/>
    <w:rsid w:val="004E6047"/>
    <w:rsid w:val="004E62C0"/>
    <w:rsid w:val="004F7C1B"/>
    <w:rsid w:val="00552364"/>
    <w:rsid w:val="00570B08"/>
    <w:rsid w:val="005C2853"/>
    <w:rsid w:val="005C288C"/>
    <w:rsid w:val="005F62E3"/>
    <w:rsid w:val="007479F9"/>
    <w:rsid w:val="00770409"/>
    <w:rsid w:val="007A16E2"/>
    <w:rsid w:val="008122DD"/>
    <w:rsid w:val="008708E8"/>
    <w:rsid w:val="008A22BA"/>
    <w:rsid w:val="008F5BFC"/>
    <w:rsid w:val="00912F60"/>
    <w:rsid w:val="00943891"/>
    <w:rsid w:val="00952225"/>
    <w:rsid w:val="009D6287"/>
    <w:rsid w:val="009F0B07"/>
    <w:rsid w:val="00AB4E9C"/>
    <w:rsid w:val="00AE726C"/>
    <w:rsid w:val="00B14BEC"/>
    <w:rsid w:val="00B20706"/>
    <w:rsid w:val="00B35CD3"/>
    <w:rsid w:val="00B6049B"/>
    <w:rsid w:val="00B81B81"/>
    <w:rsid w:val="00B92688"/>
    <w:rsid w:val="00BA5757"/>
    <w:rsid w:val="00BE0FF7"/>
    <w:rsid w:val="00C12082"/>
    <w:rsid w:val="00C42C43"/>
    <w:rsid w:val="00C70108"/>
    <w:rsid w:val="00CF3B6E"/>
    <w:rsid w:val="00D45E20"/>
    <w:rsid w:val="00DC16D2"/>
    <w:rsid w:val="00DE440C"/>
    <w:rsid w:val="00E11D89"/>
    <w:rsid w:val="00E24CEA"/>
    <w:rsid w:val="00EB0D36"/>
    <w:rsid w:val="00F15401"/>
    <w:rsid w:val="00F246BA"/>
    <w:rsid w:val="00F34868"/>
    <w:rsid w:val="00F633C4"/>
    <w:rsid w:val="00F66DAB"/>
    <w:rsid w:val="00F77F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C7EEA"/>
  <w15:docId w15:val="{BA24FFF9-D1E7-4A81-B627-0EDBBD433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6DAB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C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C43"/>
  </w:style>
  <w:style w:type="paragraph" w:styleId="Footer">
    <w:name w:val="footer"/>
    <w:basedOn w:val="Normal"/>
    <w:link w:val="FooterChar"/>
    <w:uiPriority w:val="99"/>
    <w:unhideWhenUsed/>
    <w:rsid w:val="00C42C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C43"/>
  </w:style>
  <w:style w:type="paragraph" w:styleId="ListParagraph">
    <w:name w:val="List Paragraph"/>
    <w:basedOn w:val="Normal"/>
    <w:uiPriority w:val="34"/>
    <w:qFormat/>
    <w:rsid w:val="00C42C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049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49B"/>
    <w:rPr>
      <w:rFonts w:ascii="Lucida Grande" w:hAnsi="Lucida Grande"/>
      <w:sz w:val="18"/>
      <w:szCs w:val="18"/>
    </w:rPr>
  </w:style>
  <w:style w:type="character" w:customStyle="1" w:styleId="apple-converted-space">
    <w:name w:val="apple-converted-space"/>
    <w:basedOn w:val="DefaultParagraphFont"/>
    <w:rsid w:val="009F0B07"/>
  </w:style>
  <w:style w:type="character" w:customStyle="1" w:styleId="Heading1Char">
    <w:name w:val="Heading 1 Char"/>
    <w:basedOn w:val="DefaultParagraphFont"/>
    <w:link w:val="Heading1"/>
    <w:uiPriority w:val="9"/>
    <w:rsid w:val="00F66DA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66DA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0F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681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2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332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7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5172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6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66787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9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701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796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7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761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0993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54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9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94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9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207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4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872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6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1308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hristianbook.com/apps/easyfind?Ntk=author&amp;Ntt=Linda%20Dillow" TargetMode="External"/><Relationship Id="rId18" Type="http://schemas.openxmlformats.org/officeDocument/2006/relationships/hyperlink" Target="https://www.christianbook.com/apps/easyfind?Ntk=author&amp;Ntt=Gary%20Chapman" TargetMode="External"/><Relationship Id="rId26" Type="http://schemas.openxmlformats.org/officeDocument/2006/relationships/hyperlink" Target="https://fiercemarriage.com/" TargetMode="External"/><Relationship Id="rId21" Type="http://schemas.openxmlformats.org/officeDocument/2006/relationships/hyperlink" Target="https://www.christianbook.com/apps/easyfind?Ntk=author&amp;Ntt=Gary%20Chapman" TargetMode="External"/><Relationship Id="rId34" Type="http://schemas.openxmlformats.org/officeDocument/2006/relationships/footer" Target="footer2.xml"/><Relationship Id="rId7" Type="http://schemas.openxmlformats.org/officeDocument/2006/relationships/hyperlink" Target="https://www.christianbook.com/apps/easyfind?Ntk=author&amp;Ntt=Dr.%20Douglas%20E.%20Rosenau" TargetMode="External"/><Relationship Id="rId12" Type="http://schemas.openxmlformats.org/officeDocument/2006/relationships/hyperlink" Target="https://www.christianbook.com/apps/easyfind?Ntk=author&amp;Ntt=Joseph%20Dillow" TargetMode="External"/><Relationship Id="rId17" Type="http://schemas.openxmlformats.org/officeDocument/2006/relationships/hyperlink" Target="https://www.christianbook.com/apps/easyfind?Ntk=author&amp;Ntt=Dr.%20Juli%20Slattery" TargetMode="External"/><Relationship Id="rId25" Type="http://schemas.openxmlformats.org/officeDocument/2006/relationships/hyperlink" Target="http://www.desiringgod.org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christianbook.com/apps/easyfind?Ntk=author&amp;Ntt=Linda%20Dillow" TargetMode="External"/><Relationship Id="rId20" Type="http://schemas.openxmlformats.org/officeDocument/2006/relationships/hyperlink" Target="https://www.christianbook.com/apps/easyfind?Ntk=author&amp;Ntt=Gary%20Chapman" TargetMode="External"/><Relationship Id="rId29" Type="http://schemas.openxmlformats.org/officeDocument/2006/relationships/hyperlink" Target="https://marriedpeople.org/podcast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hristianbook.com/apps/easyfind?Ntk=author&amp;Ntt=Andrew%20Murray" TargetMode="External"/><Relationship Id="rId24" Type="http://schemas.openxmlformats.org/officeDocument/2006/relationships/hyperlink" Target="https://www.christianbook.com/apps/easyfind?Ntk=author&amp;Ntt=Suzanne%20Stabile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christianbook.com/apps/easyfind?Ntk=author&amp;Ntt=Linda%20Dillow" TargetMode="External"/><Relationship Id="rId23" Type="http://schemas.openxmlformats.org/officeDocument/2006/relationships/hyperlink" Target="https://www.christianbook.com/apps/easyfind?Ntk=author&amp;Ntt=Mona%20Shriver" TargetMode="External"/><Relationship Id="rId28" Type="http://schemas.openxmlformats.org/officeDocument/2006/relationships/hyperlink" Target="http://www.garythomas.com/" TargetMode="External"/><Relationship Id="rId36" Type="http://schemas.openxmlformats.org/officeDocument/2006/relationships/footer" Target="footer3.xml"/><Relationship Id="rId10" Type="http://schemas.openxmlformats.org/officeDocument/2006/relationships/hyperlink" Target="https://www.christianbook.com/apps/easyfind?Ntk=author&amp;Ntt=Gary%20Chapman" TargetMode="External"/><Relationship Id="rId19" Type="http://schemas.openxmlformats.org/officeDocument/2006/relationships/hyperlink" Target="https://www.christianbook.com/apps/easyfind?Ntk=author&amp;Ntt=Dr.%20Kevin%20Leman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hristianbook.com/apps/easyfind?Ntk=author&amp;Ntt=Shaunti%20Feldhahn" TargetMode="External"/><Relationship Id="rId14" Type="http://schemas.openxmlformats.org/officeDocument/2006/relationships/hyperlink" Target="https://www.christianbook.com/apps/easyfind?Ntk=author&amp;Ntt=Peter%20Pintus" TargetMode="External"/><Relationship Id="rId22" Type="http://schemas.openxmlformats.org/officeDocument/2006/relationships/hyperlink" Target="https://www.christianbook.com/apps/easyfind?Ntk=author&amp;Ntt=Gary%20Shriver" TargetMode="External"/><Relationship Id="rId27" Type="http://schemas.openxmlformats.org/officeDocument/2006/relationships/hyperlink" Target="https://thrivingmarriages.com/" TargetMode="External"/><Relationship Id="rId30" Type="http://schemas.openxmlformats.org/officeDocument/2006/relationships/hyperlink" Target="https://fiercemarriage.com/podcast" TargetMode="External"/><Relationship Id="rId35" Type="http://schemas.openxmlformats.org/officeDocument/2006/relationships/header" Target="header3.xml"/><Relationship Id="rId8" Type="http://schemas.openxmlformats.org/officeDocument/2006/relationships/hyperlink" Target="https://www.christianbook.com/apps/easyfind?Ntk=author&amp;Ntt=Gary%20Chapman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Petelle</dc:creator>
  <cp:keywords/>
  <dc:description/>
  <cp:lastModifiedBy>Stacie Miller</cp:lastModifiedBy>
  <cp:revision>2</cp:revision>
  <cp:lastPrinted>2019-08-01T13:01:00Z</cp:lastPrinted>
  <dcterms:created xsi:type="dcterms:W3CDTF">2019-08-27T13:35:00Z</dcterms:created>
  <dcterms:modified xsi:type="dcterms:W3CDTF">2019-08-27T13:35:00Z</dcterms:modified>
</cp:coreProperties>
</file>